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30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3"/>
        <w:gridCol w:w="57"/>
        <w:gridCol w:w="3265"/>
        <w:gridCol w:w="306"/>
        <w:gridCol w:w="1030"/>
        <w:gridCol w:w="1805"/>
        <w:gridCol w:w="258"/>
        <w:gridCol w:w="118"/>
        <w:gridCol w:w="885"/>
        <w:gridCol w:w="1291"/>
        <w:gridCol w:w="1559"/>
        <w:gridCol w:w="1507"/>
        <w:gridCol w:w="263"/>
        <w:gridCol w:w="236"/>
      </w:tblGrid>
      <w:tr w:rsidR="00264A1C" w:rsidRPr="005D1574" w14:paraId="4C574BFF" w14:textId="77777777" w:rsidTr="00D61370">
        <w:trPr>
          <w:gridAfter w:val="3"/>
          <w:wAfter w:w="2006" w:type="dxa"/>
          <w:trHeight w:val="290"/>
        </w:trPr>
        <w:tc>
          <w:tcPr>
            <w:tcW w:w="11057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1E411" w14:textId="77777777" w:rsidR="005D1574" w:rsidRPr="005D1574" w:rsidRDefault="005D1574" w:rsidP="005D15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bookmarkStart w:id="0" w:name="RANGE!A1"/>
            <w:r w:rsidRPr="005D157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EMBAR</w:t>
            </w:r>
            <w:bookmarkEnd w:id="0"/>
          </w:p>
        </w:tc>
      </w:tr>
      <w:tr w:rsidR="00264A1C" w:rsidRPr="005D1574" w14:paraId="6B2833A4" w14:textId="77777777" w:rsidTr="00D61370">
        <w:trPr>
          <w:gridAfter w:val="3"/>
          <w:wAfter w:w="2006" w:type="dxa"/>
          <w:trHeight w:val="290"/>
        </w:trPr>
        <w:tc>
          <w:tcPr>
            <w:tcW w:w="11057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B5E29" w14:textId="77777777" w:rsidR="005D1574" w:rsidRPr="005D1574" w:rsidRDefault="005D1574" w:rsidP="005D15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D157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ASIL PENILAIAN SEJAWAT SEBIDANG ATAU PEER REVIEW</w:t>
            </w:r>
          </w:p>
        </w:tc>
      </w:tr>
      <w:tr w:rsidR="00264A1C" w:rsidRPr="005D1574" w14:paraId="687880CC" w14:textId="77777777" w:rsidTr="00D61370">
        <w:trPr>
          <w:gridAfter w:val="3"/>
          <w:wAfter w:w="2006" w:type="dxa"/>
          <w:trHeight w:val="290"/>
        </w:trPr>
        <w:tc>
          <w:tcPr>
            <w:tcW w:w="11057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2183D" w14:textId="3AE45AE5" w:rsidR="005D1574" w:rsidRPr="005D1574" w:rsidRDefault="005D1574" w:rsidP="005D15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D157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KARYA </w:t>
            </w:r>
            <w:proofErr w:type="gramStart"/>
            <w:r w:rsidRPr="005D157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LMIAH :</w:t>
            </w:r>
            <w:proofErr w:type="gramEnd"/>
            <w:r w:rsidRPr="005D157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3563D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KU BER-ISBN</w:t>
            </w:r>
            <w:r w:rsidRPr="005D157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</w:tr>
      <w:tr w:rsidR="00D61370" w:rsidRPr="005D1574" w14:paraId="76B643A2" w14:textId="77777777" w:rsidTr="00D61370">
        <w:trPr>
          <w:gridAfter w:val="3"/>
          <w:wAfter w:w="2006" w:type="dxa"/>
          <w:trHeight w:val="290"/>
        </w:trPr>
        <w:tc>
          <w:tcPr>
            <w:tcW w:w="11057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83A74F" w14:textId="77777777" w:rsidR="00D61370" w:rsidRPr="005D1574" w:rsidRDefault="00D61370" w:rsidP="005D15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24982" w:rsidRPr="005D1574" w14:paraId="433966FF" w14:textId="77777777" w:rsidTr="00D61370">
        <w:trPr>
          <w:gridAfter w:val="3"/>
          <w:wAfter w:w="2006" w:type="dxa"/>
          <w:trHeight w:val="290"/>
        </w:trPr>
        <w:tc>
          <w:tcPr>
            <w:tcW w:w="38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B5B352" w14:textId="6D81BABB" w:rsidR="005D1574" w:rsidRPr="005D1574" w:rsidRDefault="005D1574" w:rsidP="005D15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Judul</w:t>
            </w:r>
            <w:proofErr w:type="spellEnd"/>
            <w:r w:rsidR="0063770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3563D0">
              <w:rPr>
                <w:rFonts w:ascii="Times New Roman" w:eastAsia="Times New Roman" w:hAnsi="Times New Roman" w:cs="Times New Roman"/>
                <w:color w:val="000000"/>
              </w:rPr>
              <w:t>Buku</w:t>
            </w:r>
            <w:proofErr w:type="spellEnd"/>
            <w:r w:rsidR="003563D0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AD19B1" w14:textId="77777777" w:rsidR="005D1574" w:rsidRPr="005D1574" w:rsidRDefault="005D1574" w:rsidP="005D15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D1574">
              <w:rPr>
                <w:rFonts w:ascii="Times New Roman" w:eastAsia="Times New Roman" w:hAnsi="Times New Roman" w:cs="Times New Roman"/>
                <w:color w:val="000000"/>
              </w:rPr>
              <w:t>:</w:t>
            </w:r>
          </w:p>
        </w:tc>
        <w:tc>
          <w:tcPr>
            <w:tcW w:w="69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BF9164" w14:textId="77806657" w:rsidR="005D1574" w:rsidRPr="005D1574" w:rsidRDefault="00C97F7F" w:rsidP="005D15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Penganta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Geolog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Lingkungan</w:t>
            </w:r>
            <w:proofErr w:type="spellEnd"/>
          </w:p>
        </w:tc>
      </w:tr>
      <w:tr w:rsidR="0068237D" w:rsidRPr="005D1574" w14:paraId="1F1ADCE8" w14:textId="77777777" w:rsidTr="00D61370">
        <w:trPr>
          <w:gridAfter w:val="3"/>
          <w:wAfter w:w="2006" w:type="dxa"/>
          <w:trHeight w:val="290"/>
        </w:trPr>
        <w:tc>
          <w:tcPr>
            <w:tcW w:w="38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10AEC" w14:textId="66A70D10" w:rsidR="0068237D" w:rsidRPr="005D1574" w:rsidRDefault="0068237D" w:rsidP="005D15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Jumlah</w:t>
            </w:r>
            <w:proofErr w:type="spellEnd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Pen</w:t>
            </w:r>
            <w:r w:rsidR="003563D0">
              <w:rPr>
                <w:rFonts w:ascii="Times New Roman" w:eastAsia="Times New Roman" w:hAnsi="Times New Roman" w:cs="Times New Roman"/>
                <w:color w:val="000000"/>
              </w:rPr>
              <w:t>ulis</w:t>
            </w:r>
            <w:proofErr w:type="spellEnd"/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CC1BF" w14:textId="77777777" w:rsidR="0068237D" w:rsidRPr="005D1574" w:rsidRDefault="0068237D" w:rsidP="005D15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D1574">
              <w:rPr>
                <w:rFonts w:ascii="Times New Roman" w:eastAsia="Times New Roman" w:hAnsi="Times New Roman" w:cs="Times New Roman"/>
                <w:color w:val="000000"/>
              </w:rPr>
              <w:t>: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19733" w14:textId="736513F0" w:rsidR="0068237D" w:rsidRPr="005D1574" w:rsidRDefault="003563D0" w:rsidP="005D15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218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25F0F" w14:textId="77777777" w:rsidR="0068237D" w:rsidRPr="005D1574" w:rsidRDefault="0068237D" w:rsidP="005D15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7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5B2FF" w14:textId="77777777" w:rsidR="0068237D" w:rsidRPr="005D1574" w:rsidRDefault="0068237D" w:rsidP="005D15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24982" w:rsidRPr="005D1574" w14:paraId="52666474" w14:textId="77777777" w:rsidTr="00D61370">
        <w:trPr>
          <w:gridAfter w:val="3"/>
          <w:wAfter w:w="2006" w:type="dxa"/>
          <w:trHeight w:val="290"/>
        </w:trPr>
        <w:tc>
          <w:tcPr>
            <w:tcW w:w="38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96015" w14:textId="77777777" w:rsidR="005D1574" w:rsidRPr="005D1574" w:rsidRDefault="005D1574" w:rsidP="005D15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Status </w:t>
            </w:r>
            <w:proofErr w:type="spell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Pengusul</w:t>
            </w:r>
            <w:proofErr w:type="spellEnd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8017C" w14:textId="77777777" w:rsidR="005D1574" w:rsidRPr="005D1574" w:rsidRDefault="005D1574" w:rsidP="005D15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D1574">
              <w:rPr>
                <w:rFonts w:ascii="Times New Roman" w:eastAsia="Times New Roman" w:hAnsi="Times New Roman" w:cs="Times New Roman"/>
                <w:color w:val="000000"/>
              </w:rPr>
              <w:t>:</w:t>
            </w:r>
          </w:p>
        </w:tc>
        <w:tc>
          <w:tcPr>
            <w:tcW w:w="69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DD58E" w14:textId="2C4A02C8" w:rsidR="005D1574" w:rsidRPr="005D1574" w:rsidRDefault="00637709" w:rsidP="005D15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37709">
              <w:rPr>
                <w:rFonts w:ascii="Times New Roman" w:eastAsia="Times New Roman" w:hAnsi="Times New Roman" w:cs="Times New Roman"/>
                <w:color w:val="000000"/>
              </w:rPr>
              <w:t>Ketua</w:t>
            </w:r>
            <w:proofErr w:type="spellEnd"/>
            <w:r w:rsidR="005D1574"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</w:tr>
      <w:tr w:rsidR="0068237D" w:rsidRPr="005D1574" w14:paraId="5A5F70FE" w14:textId="77777777" w:rsidTr="00D61370">
        <w:trPr>
          <w:gridAfter w:val="3"/>
          <w:wAfter w:w="2006" w:type="dxa"/>
          <w:trHeight w:val="290"/>
        </w:trPr>
        <w:tc>
          <w:tcPr>
            <w:tcW w:w="38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89500" w14:textId="39400A3B" w:rsidR="0068237D" w:rsidRPr="005D1574" w:rsidRDefault="0068237D" w:rsidP="005D15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Identitas</w:t>
            </w:r>
            <w:proofErr w:type="spellEnd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3563D0">
              <w:rPr>
                <w:rFonts w:ascii="Times New Roman" w:eastAsia="Times New Roman" w:hAnsi="Times New Roman" w:cs="Times New Roman"/>
                <w:color w:val="000000"/>
              </w:rPr>
              <w:t>Buku</w:t>
            </w:r>
            <w:proofErr w:type="spellEnd"/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8F930" w14:textId="77777777" w:rsidR="0068237D" w:rsidRPr="005D1574" w:rsidRDefault="0068237D" w:rsidP="005D15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D1574">
              <w:rPr>
                <w:rFonts w:ascii="Times New Roman" w:eastAsia="Times New Roman" w:hAnsi="Times New Roman" w:cs="Times New Roman"/>
                <w:color w:val="000000"/>
              </w:rPr>
              <w:t>: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C9E9E" w14:textId="77777777" w:rsidR="0068237D" w:rsidRPr="005D1574" w:rsidRDefault="0068237D" w:rsidP="005D15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18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E2117" w14:textId="77777777" w:rsidR="0068237D" w:rsidRPr="005D1574" w:rsidRDefault="0068237D" w:rsidP="005D15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8356A" w14:textId="77777777" w:rsidR="0068237D" w:rsidRPr="005D1574" w:rsidRDefault="0068237D" w:rsidP="005D157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56ECC" w:rsidRPr="005D1574" w14:paraId="5CB0712C" w14:textId="77777777" w:rsidTr="00D61370">
        <w:trPr>
          <w:gridAfter w:val="3"/>
          <w:wAfter w:w="2006" w:type="dxa"/>
          <w:trHeight w:val="20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EA581" w14:textId="77777777" w:rsidR="00256ECC" w:rsidRPr="005D1574" w:rsidRDefault="00256ECC" w:rsidP="005D15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a. </w:t>
            </w:r>
          </w:p>
        </w:tc>
        <w:tc>
          <w:tcPr>
            <w:tcW w:w="33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0088E" w14:textId="0C43DEE2" w:rsidR="00256ECC" w:rsidRPr="005D1574" w:rsidRDefault="00256ECC" w:rsidP="005D15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Nama </w:t>
            </w:r>
            <w:proofErr w:type="spellStart"/>
            <w:r w:rsidR="003563D0">
              <w:rPr>
                <w:rFonts w:ascii="Times New Roman" w:eastAsia="Times New Roman" w:hAnsi="Times New Roman" w:cs="Times New Roman"/>
                <w:color w:val="000000"/>
              </w:rPr>
              <w:t>Penerbit</w:t>
            </w:r>
            <w:proofErr w:type="spellEnd"/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4D607" w14:textId="77777777" w:rsidR="00256ECC" w:rsidRPr="005D1574" w:rsidRDefault="00256ECC" w:rsidP="005D15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D1574">
              <w:rPr>
                <w:rFonts w:ascii="Times New Roman" w:eastAsia="Times New Roman" w:hAnsi="Times New Roman" w:cs="Times New Roman"/>
                <w:color w:val="000000"/>
              </w:rPr>
              <w:t>:</w:t>
            </w:r>
          </w:p>
        </w:tc>
        <w:tc>
          <w:tcPr>
            <w:tcW w:w="69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4384FD" w14:textId="2EE6C828" w:rsidR="00256ECC" w:rsidRPr="005D1574" w:rsidRDefault="00C97F7F" w:rsidP="005D15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Akprind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Press</w:t>
            </w:r>
          </w:p>
        </w:tc>
      </w:tr>
      <w:tr w:rsidR="00637709" w:rsidRPr="005D1574" w14:paraId="645C532D" w14:textId="77777777" w:rsidTr="00D61370">
        <w:trPr>
          <w:gridAfter w:val="3"/>
          <w:wAfter w:w="2006" w:type="dxa"/>
          <w:trHeight w:val="20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279CD" w14:textId="77777777" w:rsidR="00637709" w:rsidRPr="005D1574" w:rsidRDefault="00637709" w:rsidP="005D15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b. </w:t>
            </w:r>
          </w:p>
        </w:tc>
        <w:tc>
          <w:tcPr>
            <w:tcW w:w="33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79EFE" w14:textId="46F1E4F1" w:rsidR="00637709" w:rsidRPr="005D1574" w:rsidRDefault="00637709" w:rsidP="005D15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Nomor</w:t>
            </w:r>
            <w:proofErr w:type="spellEnd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3563D0">
              <w:rPr>
                <w:rFonts w:ascii="Times New Roman" w:eastAsia="Times New Roman" w:hAnsi="Times New Roman" w:cs="Times New Roman"/>
                <w:color w:val="000000"/>
              </w:rPr>
              <w:t>ISBN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B30F1" w14:textId="77777777" w:rsidR="00637709" w:rsidRPr="005D1574" w:rsidRDefault="00637709" w:rsidP="005D15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D1574">
              <w:rPr>
                <w:rFonts w:ascii="Times New Roman" w:eastAsia="Times New Roman" w:hAnsi="Times New Roman" w:cs="Times New Roman"/>
                <w:color w:val="000000"/>
              </w:rPr>
              <w:t>:</w:t>
            </w:r>
          </w:p>
        </w:tc>
        <w:tc>
          <w:tcPr>
            <w:tcW w:w="69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F17002" w14:textId="74BB288B" w:rsidR="00637709" w:rsidRPr="00CD7C0A" w:rsidRDefault="00C97F7F" w:rsidP="005D15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97F7F">
              <w:t>978-602-7619-68-5</w:t>
            </w:r>
          </w:p>
        </w:tc>
      </w:tr>
      <w:tr w:rsidR="00637709" w:rsidRPr="005D1574" w14:paraId="7B2E3117" w14:textId="77777777" w:rsidTr="00D61370">
        <w:trPr>
          <w:gridAfter w:val="3"/>
          <w:wAfter w:w="2006" w:type="dxa"/>
          <w:trHeight w:val="20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EFD990" w14:textId="16627DFB" w:rsidR="00637709" w:rsidRPr="005D1574" w:rsidRDefault="00637709" w:rsidP="005D15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bookmarkStart w:id="1" w:name="RANGE!A11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c. </w:t>
            </w:r>
            <w:bookmarkEnd w:id="1"/>
          </w:p>
        </w:tc>
        <w:tc>
          <w:tcPr>
            <w:tcW w:w="33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7A3896" w14:textId="53231448" w:rsidR="00637709" w:rsidRPr="005D1574" w:rsidRDefault="00D61370" w:rsidP="005D15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Kota/</w:t>
            </w:r>
            <w:proofErr w:type="spellStart"/>
            <w:r w:rsidR="003563D0">
              <w:rPr>
                <w:rFonts w:ascii="Times New Roman" w:eastAsia="Times New Roman" w:hAnsi="Times New Roman" w:cs="Times New Roman"/>
                <w:color w:val="000000"/>
              </w:rPr>
              <w:t>Bulan</w:t>
            </w:r>
            <w:proofErr w:type="spellEnd"/>
            <w:r w:rsidR="003563D0">
              <w:rPr>
                <w:rFonts w:ascii="Times New Roman" w:eastAsia="Times New Roman" w:hAnsi="Times New Roman" w:cs="Times New Roman"/>
                <w:color w:val="000000"/>
              </w:rPr>
              <w:t xml:space="preserve"> / </w:t>
            </w:r>
            <w:proofErr w:type="spellStart"/>
            <w:r w:rsidR="003563D0">
              <w:rPr>
                <w:rFonts w:ascii="Times New Roman" w:eastAsia="Times New Roman" w:hAnsi="Times New Roman" w:cs="Times New Roman"/>
                <w:color w:val="000000"/>
              </w:rPr>
              <w:t>Tahun</w:t>
            </w:r>
            <w:proofErr w:type="spellEnd"/>
            <w:r w:rsidR="003563D0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3563D0">
              <w:rPr>
                <w:rFonts w:ascii="Times New Roman" w:eastAsia="Times New Roman" w:hAnsi="Times New Roman" w:cs="Times New Roman"/>
                <w:color w:val="000000"/>
              </w:rPr>
              <w:t>Penerbitan</w:t>
            </w:r>
            <w:proofErr w:type="spellEnd"/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D9B314" w14:textId="77777777" w:rsidR="00637709" w:rsidRPr="005D1574" w:rsidRDefault="00637709" w:rsidP="005D15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D1574">
              <w:rPr>
                <w:rFonts w:ascii="Times New Roman" w:eastAsia="Times New Roman" w:hAnsi="Times New Roman" w:cs="Times New Roman"/>
                <w:color w:val="000000"/>
              </w:rPr>
              <w:t>:</w:t>
            </w:r>
          </w:p>
        </w:tc>
        <w:tc>
          <w:tcPr>
            <w:tcW w:w="69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9B7BEE9" w14:textId="384957B7" w:rsidR="00637709" w:rsidRPr="005D1574" w:rsidRDefault="00D61370" w:rsidP="005D15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t xml:space="preserve">Yogyakarta, </w:t>
            </w:r>
            <w:proofErr w:type="spellStart"/>
            <w:r w:rsidR="00C97F7F">
              <w:t>Jun</w:t>
            </w:r>
            <w:r>
              <w:t>i</w:t>
            </w:r>
            <w:proofErr w:type="spellEnd"/>
            <w:r>
              <w:t xml:space="preserve"> 201</w:t>
            </w:r>
            <w:r w:rsidR="00C97F7F">
              <w:t>8</w:t>
            </w:r>
          </w:p>
        </w:tc>
      </w:tr>
      <w:tr w:rsidR="00637709" w:rsidRPr="00CD7C0A" w14:paraId="123B51A1" w14:textId="77777777" w:rsidTr="00D61370">
        <w:trPr>
          <w:gridAfter w:val="3"/>
          <w:wAfter w:w="2006" w:type="dxa"/>
          <w:trHeight w:val="20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E2E1A" w14:textId="77777777" w:rsidR="00637709" w:rsidRPr="00CD7C0A" w:rsidRDefault="00637709" w:rsidP="00CD7C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D7C0A">
              <w:rPr>
                <w:rFonts w:ascii="Times New Roman" w:eastAsia="Times New Roman" w:hAnsi="Times New Roman" w:cs="Times New Roman"/>
                <w:color w:val="000000"/>
              </w:rPr>
              <w:t xml:space="preserve">d. </w:t>
            </w:r>
          </w:p>
        </w:tc>
        <w:tc>
          <w:tcPr>
            <w:tcW w:w="33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B77D5" w14:textId="15DC6B5A" w:rsidR="00637709" w:rsidRPr="00CD7C0A" w:rsidRDefault="003563D0" w:rsidP="00CD7C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Jeni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Buku</w:t>
            </w:r>
            <w:proofErr w:type="spellEnd"/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0FECC" w14:textId="77777777" w:rsidR="00637709" w:rsidRPr="00CD7C0A" w:rsidRDefault="00637709" w:rsidP="00CD7C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D7C0A">
              <w:rPr>
                <w:rFonts w:ascii="Times New Roman" w:eastAsia="Times New Roman" w:hAnsi="Times New Roman" w:cs="Times New Roman"/>
                <w:color w:val="000000"/>
              </w:rPr>
              <w:t>:</w:t>
            </w:r>
          </w:p>
        </w:tc>
        <w:tc>
          <w:tcPr>
            <w:tcW w:w="69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8B9879" w14:textId="24DF7512" w:rsidR="00637709" w:rsidRPr="00CD7C0A" w:rsidRDefault="00D61370" w:rsidP="00CD7C0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Referensi</w:t>
            </w:r>
            <w:proofErr w:type="spellEnd"/>
          </w:p>
        </w:tc>
      </w:tr>
      <w:tr w:rsidR="00637709" w:rsidRPr="005D1574" w14:paraId="0099DE85" w14:textId="77777777" w:rsidTr="00D61370">
        <w:trPr>
          <w:gridAfter w:val="3"/>
          <w:wAfter w:w="2006" w:type="dxa"/>
          <w:trHeight w:val="20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53BA07" w14:textId="77777777" w:rsidR="00637709" w:rsidRPr="005D1574" w:rsidRDefault="00637709" w:rsidP="00CD7C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f. </w:t>
            </w:r>
          </w:p>
        </w:tc>
        <w:tc>
          <w:tcPr>
            <w:tcW w:w="33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B1460EF" w14:textId="6AE93324" w:rsidR="00637709" w:rsidRPr="005D1574" w:rsidRDefault="003563D0" w:rsidP="00CD7C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Jumla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Halaman</w:t>
            </w:r>
            <w:r w:rsidR="00D61370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proofErr w:type="spellStart"/>
            <w:r w:rsidR="00D61370">
              <w:rPr>
                <w:rFonts w:ascii="Times New Roman" w:eastAsia="Times New Roman" w:hAnsi="Times New Roman" w:cs="Times New Roman"/>
                <w:color w:val="000000"/>
              </w:rPr>
              <w:t>Dimensi</w:t>
            </w:r>
            <w:proofErr w:type="spellEnd"/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D761C0" w14:textId="77777777" w:rsidR="00637709" w:rsidRPr="005D1574" w:rsidRDefault="00637709" w:rsidP="00CD7C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D1574">
              <w:rPr>
                <w:rFonts w:ascii="Times New Roman" w:eastAsia="Times New Roman" w:hAnsi="Times New Roman" w:cs="Times New Roman"/>
                <w:color w:val="000000"/>
              </w:rPr>
              <w:t>:</w:t>
            </w:r>
          </w:p>
        </w:tc>
        <w:tc>
          <w:tcPr>
            <w:tcW w:w="69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CCDF40B" w14:textId="3484263A" w:rsidR="00CD7C0A" w:rsidRPr="003563D0" w:rsidRDefault="00D61370" w:rsidP="003563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t>2</w:t>
            </w:r>
            <w:r w:rsidR="00C97F7F">
              <w:t>6</w:t>
            </w:r>
            <w:r>
              <w:t>9 Hal, 15,5 x 23 cm</w:t>
            </w:r>
          </w:p>
        </w:tc>
      </w:tr>
      <w:tr w:rsidR="00D61370" w:rsidRPr="00CD7C0A" w14:paraId="391F2125" w14:textId="77777777" w:rsidTr="00D61370">
        <w:trPr>
          <w:gridAfter w:val="3"/>
          <w:wAfter w:w="2006" w:type="dxa"/>
          <w:trHeight w:val="167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FA3357" w14:textId="77777777" w:rsidR="00637709" w:rsidRPr="00CD7C0A" w:rsidRDefault="00637709" w:rsidP="00CD7C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D7C0A">
              <w:rPr>
                <w:rFonts w:ascii="Times New Roman" w:eastAsia="Times New Roman" w:hAnsi="Times New Roman" w:cs="Times New Roman"/>
                <w:color w:val="000000"/>
              </w:rPr>
              <w:t xml:space="preserve">g. </w:t>
            </w:r>
          </w:p>
        </w:tc>
        <w:tc>
          <w:tcPr>
            <w:tcW w:w="33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904BB9" w14:textId="10B1D832" w:rsidR="00637709" w:rsidRPr="00CD7C0A" w:rsidRDefault="003563D0" w:rsidP="00CD7C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Alamat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tauta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buk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>/repository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B5E99D" w14:textId="77777777" w:rsidR="00637709" w:rsidRPr="00CD7C0A" w:rsidRDefault="00637709" w:rsidP="00CD7C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D7C0A">
              <w:rPr>
                <w:rFonts w:ascii="Times New Roman" w:eastAsia="Times New Roman" w:hAnsi="Times New Roman" w:cs="Times New Roman"/>
                <w:color w:val="000000"/>
              </w:rPr>
              <w:t>:</w:t>
            </w:r>
          </w:p>
        </w:tc>
        <w:tc>
          <w:tcPr>
            <w:tcW w:w="694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DCFEF65" w14:textId="0E5A0E3C" w:rsidR="00637709" w:rsidRPr="00CD7C0A" w:rsidRDefault="003563D0" w:rsidP="00CD7C0A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ww.repository.akprind.ac.id</w:t>
            </w:r>
          </w:p>
        </w:tc>
      </w:tr>
      <w:tr w:rsidR="00637709" w:rsidRPr="005D1574" w14:paraId="50247ED7" w14:textId="77777777" w:rsidTr="00D61370">
        <w:trPr>
          <w:gridAfter w:val="3"/>
          <w:wAfter w:w="2006" w:type="dxa"/>
          <w:trHeight w:val="290"/>
        </w:trPr>
        <w:tc>
          <w:tcPr>
            <w:tcW w:w="38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280C7" w14:textId="00722729" w:rsidR="00637709" w:rsidRPr="005D1574" w:rsidRDefault="001950C1" w:rsidP="006377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D1574">
              <w:rPr>
                <w:rFonts w:ascii="Times New Roman" w:eastAsia="Times New Roman" w:hAnsi="Times New Roman" w:cs="Times New Roman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AA02F97" wp14:editId="536037CC">
                      <wp:simplePos x="0" y="0"/>
                      <wp:positionH relativeFrom="column">
                        <wp:posOffset>2159000</wp:posOffset>
                      </wp:positionH>
                      <wp:positionV relativeFrom="paragraph">
                        <wp:posOffset>43815</wp:posOffset>
                      </wp:positionV>
                      <wp:extent cx="203200" cy="152400"/>
                      <wp:effectExtent l="0" t="0" r="25400" b="19050"/>
                      <wp:wrapNone/>
                      <wp:docPr id="1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203200" cy="152400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D601799" w14:textId="57A7CF32" w:rsidR="001950C1" w:rsidRPr="001950C1" w:rsidRDefault="001950C1" w:rsidP="001950C1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1950C1">
                                    <w:rPr>
                                      <w:rFonts w:ascii="Times New Roman" w:hAnsi="Times New Roman" w:cs="Times New Roman"/>
                                    </w:rPr>
                                    <w:t>√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A02F97" id="Rectangle 1" o:spid="_x0000_s1026" style="position:absolute;margin-left:170pt;margin-top:3.45pt;width:16pt;height:1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" fillcolor="white [3201]" strokecolor="black [3200]" strokeweight="1pt">
                      <v:path arrowok="t"/>
                      <v:textbox inset="0,0,0,0">
                        <w:txbxContent>
                          <w:p w14:paraId="7D601799" w14:textId="57A7CF32" w:rsidR="001950C1" w:rsidRPr="001950C1" w:rsidRDefault="001950C1" w:rsidP="001950C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950C1">
                              <w:rPr>
                                <w:rFonts w:ascii="Times New Roman" w:hAnsi="Times New Roman" w:cs="Times New Roman"/>
                              </w:rPr>
                              <w:t>√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proofErr w:type="spellStart"/>
            <w:r w:rsidR="00637709" w:rsidRPr="005D1574">
              <w:rPr>
                <w:rFonts w:ascii="Times New Roman" w:eastAsia="Times New Roman" w:hAnsi="Times New Roman" w:cs="Times New Roman"/>
                <w:color w:val="000000"/>
              </w:rPr>
              <w:t>Kategori</w:t>
            </w:r>
            <w:proofErr w:type="spellEnd"/>
            <w:r w:rsidR="00637709"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Penelitia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color w:val="000000"/>
              </w:rPr>
              <w:t>terhadap</w:t>
            </w:r>
            <w:proofErr w:type="spellEnd"/>
            <w:r w:rsidR="00637709"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:</w:t>
            </w:r>
            <w:proofErr w:type="gramEnd"/>
            <w:r w:rsidR="00637709"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    </w:t>
            </w:r>
          </w:p>
        </w:tc>
        <w:tc>
          <w:tcPr>
            <w:tcW w:w="7252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F33559" w14:textId="3FEB4260" w:rsidR="00637709" w:rsidRPr="005D1574" w:rsidRDefault="001950C1" w:rsidP="006377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Wajib</w:t>
            </w:r>
            <w:proofErr w:type="spellEnd"/>
          </w:p>
        </w:tc>
      </w:tr>
      <w:tr w:rsidR="00637709" w:rsidRPr="005D1574" w14:paraId="4C3D6C4A" w14:textId="77777777" w:rsidTr="00D61370">
        <w:trPr>
          <w:gridAfter w:val="3"/>
          <w:wAfter w:w="2006" w:type="dxa"/>
          <w:trHeight w:val="290"/>
        </w:trPr>
        <w:tc>
          <w:tcPr>
            <w:tcW w:w="38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2EDFA" w14:textId="1198927F" w:rsidR="00637709" w:rsidRPr="005D1574" w:rsidRDefault="00637709" w:rsidP="006377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D1574">
              <w:rPr>
                <w:rFonts w:ascii="Times New Roman" w:eastAsia="Times New Roman" w:hAnsi="Times New Roman" w:cs="Times New Roman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663E514D" wp14:editId="79FA7C5D">
                      <wp:simplePos x="0" y="0"/>
                      <wp:positionH relativeFrom="column">
                        <wp:posOffset>2159000</wp:posOffset>
                      </wp:positionH>
                      <wp:positionV relativeFrom="paragraph">
                        <wp:posOffset>34925</wp:posOffset>
                      </wp:positionV>
                      <wp:extent cx="203200" cy="152400"/>
                      <wp:effectExtent l="0" t="0" r="25400" b="19050"/>
                      <wp:wrapNone/>
                      <wp:docPr id="6" name="Rectangle 6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259AF9AA-FF95-4BE2-BF00-39D33D25B168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203200" cy="1524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CD48DC" id="Rectangle 6" o:spid="_x0000_s1026" style="position:absolute;margin-left:170pt;margin-top:2.75pt;width:16pt;height:12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" filled="f">
                      <v:path arrowok="t"/>
                    </v:rect>
                  </w:pict>
                </mc:Fallback>
              </mc:AlternateContent>
            </w:r>
            <w:proofErr w:type="spellStart"/>
            <w:r w:rsidR="001950C1">
              <w:rPr>
                <w:rFonts w:ascii="Times New Roman" w:eastAsia="Times New Roman" w:hAnsi="Times New Roman" w:cs="Times New Roman"/>
                <w:color w:val="000000"/>
              </w:rPr>
              <w:t>usulan</w:t>
            </w:r>
            <w:proofErr w:type="spellEnd"/>
            <w:r w:rsidR="001950C1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1950C1">
              <w:rPr>
                <w:rFonts w:ascii="Times New Roman" w:eastAsia="Times New Roman" w:hAnsi="Times New Roman" w:cs="Times New Roman"/>
                <w:color w:val="000000"/>
              </w:rPr>
              <w:t>kenaikan</w:t>
            </w:r>
            <w:proofErr w:type="spellEnd"/>
            <w:r w:rsidR="001950C1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1950C1">
              <w:rPr>
                <w:rFonts w:ascii="Times New Roman" w:eastAsia="Times New Roman" w:hAnsi="Times New Roman" w:cs="Times New Roman"/>
                <w:color w:val="000000"/>
              </w:rPr>
              <w:t>jabatan</w:t>
            </w:r>
            <w:proofErr w:type="spellEnd"/>
            <w:r w:rsidR="001950C1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1950C1">
              <w:rPr>
                <w:rFonts w:ascii="Times New Roman" w:eastAsia="Times New Roman" w:hAnsi="Times New Roman" w:cs="Times New Roman"/>
                <w:color w:val="000000"/>
              </w:rPr>
              <w:t>fungsional</w:t>
            </w:r>
            <w:proofErr w:type="spellEnd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            </w:t>
            </w:r>
          </w:p>
        </w:tc>
        <w:tc>
          <w:tcPr>
            <w:tcW w:w="7252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104A91" w14:textId="709E58A9" w:rsidR="00637709" w:rsidRPr="005D1574" w:rsidRDefault="001950C1" w:rsidP="006377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Tambahan</w:t>
            </w:r>
            <w:proofErr w:type="spellEnd"/>
          </w:p>
        </w:tc>
      </w:tr>
      <w:tr w:rsidR="00D61370" w:rsidRPr="005D1574" w14:paraId="5B406ED6" w14:textId="77777777" w:rsidTr="00D61370">
        <w:trPr>
          <w:gridAfter w:val="3"/>
          <w:wAfter w:w="2006" w:type="dxa"/>
          <w:trHeight w:val="290"/>
        </w:trPr>
        <w:tc>
          <w:tcPr>
            <w:tcW w:w="540" w:type="dxa"/>
            <w:gridSpan w:val="2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0B390" w14:textId="77777777" w:rsidR="00D61370" w:rsidRPr="005D1574" w:rsidRDefault="00D61370" w:rsidP="006377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D1574">
              <w:rPr>
                <w:rFonts w:ascii="Times New Roman" w:eastAsia="Times New Roman" w:hAnsi="Times New Roman" w:cs="Times New Roman"/>
                <w:color w:val="000000"/>
              </w:rPr>
              <w:t>No.</w:t>
            </w:r>
          </w:p>
        </w:tc>
        <w:tc>
          <w:tcPr>
            <w:tcW w:w="6406" w:type="dxa"/>
            <w:gridSpan w:val="4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5876F" w14:textId="3343F2B3" w:rsidR="00D61370" w:rsidRPr="005D1574" w:rsidRDefault="00D61370" w:rsidP="006377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Komponen</w:t>
            </w:r>
            <w:proofErr w:type="spellEnd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Dinilai</w:t>
            </w:r>
            <w:proofErr w:type="spellEnd"/>
          </w:p>
        </w:tc>
        <w:tc>
          <w:tcPr>
            <w:tcW w:w="2552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4398B48" w14:textId="10D68F33" w:rsidR="00D61370" w:rsidRPr="005D1574" w:rsidRDefault="00D61370" w:rsidP="006377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Nilai </w:t>
            </w:r>
            <w:proofErr w:type="spell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Maksimal</w:t>
            </w:r>
            <w:proofErr w:type="spellEnd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Buku</w:t>
            </w:r>
            <w:proofErr w:type="spellEnd"/>
          </w:p>
        </w:tc>
        <w:tc>
          <w:tcPr>
            <w:tcW w:w="1559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EA140D2" w14:textId="6636FF69" w:rsidR="00D61370" w:rsidRPr="005D1574" w:rsidRDefault="00D61370" w:rsidP="006377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Nilai Akhir Yang </w:t>
            </w:r>
            <w:proofErr w:type="spell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Diperoleh</w:t>
            </w:r>
            <w:proofErr w:type="spellEnd"/>
          </w:p>
        </w:tc>
      </w:tr>
      <w:tr w:rsidR="00D61370" w:rsidRPr="005D1574" w14:paraId="22362D4C" w14:textId="77777777" w:rsidTr="00D61370">
        <w:trPr>
          <w:gridAfter w:val="3"/>
          <w:wAfter w:w="2006" w:type="dxa"/>
          <w:trHeight w:val="530"/>
        </w:trPr>
        <w:tc>
          <w:tcPr>
            <w:tcW w:w="540" w:type="dxa"/>
            <w:gridSpan w:val="2"/>
            <w:vMerge/>
            <w:vAlign w:val="center"/>
            <w:hideMark/>
          </w:tcPr>
          <w:p w14:paraId="51E8EA92" w14:textId="77777777" w:rsidR="00D61370" w:rsidRPr="005D1574" w:rsidRDefault="00D61370" w:rsidP="001950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406" w:type="dxa"/>
            <w:gridSpan w:val="4"/>
            <w:vMerge/>
            <w:vAlign w:val="center"/>
            <w:hideMark/>
          </w:tcPr>
          <w:p w14:paraId="6F7BD347" w14:textId="77777777" w:rsidR="00D61370" w:rsidRPr="005D1574" w:rsidRDefault="00D61370" w:rsidP="001950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61" w:type="dxa"/>
            <w:gridSpan w:val="3"/>
            <w:shd w:val="clear" w:color="auto" w:fill="auto"/>
            <w:vAlign w:val="center"/>
            <w:hideMark/>
          </w:tcPr>
          <w:p w14:paraId="5DE7A896" w14:textId="2BA89AE8" w:rsidR="00D61370" w:rsidRPr="005D1574" w:rsidRDefault="00D61370" w:rsidP="001950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5D157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ernasional</w:t>
            </w:r>
            <w:proofErr w:type="spellEnd"/>
            <w:r w:rsidRPr="005D157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558AA3EB" w14:textId="640F98AB" w:rsidR="00D61370" w:rsidRPr="005D1574" w:rsidRDefault="00D61370" w:rsidP="001950C1">
            <w:pPr>
              <w:spacing w:after="0" w:line="240" w:lineRule="auto"/>
              <w:ind w:left="-120" w:right="-10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91" w:type="dxa"/>
            <w:shd w:val="clear" w:color="auto" w:fill="auto"/>
            <w:vAlign w:val="center"/>
            <w:hideMark/>
          </w:tcPr>
          <w:p w14:paraId="42BF4091" w14:textId="23F3F581" w:rsidR="00D61370" w:rsidRPr="005D1574" w:rsidRDefault="00D61370" w:rsidP="001950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D157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Nasional </w:t>
            </w:r>
          </w:p>
        </w:tc>
        <w:tc>
          <w:tcPr>
            <w:tcW w:w="1559" w:type="dxa"/>
            <w:vMerge/>
            <w:vAlign w:val="center"/>
            <w:hideMark/>
          </w:tcPr>
          <w:p w14:paraId="506DDFF9" w14:textId="6F579A5C" w:rsidR="00D61370" w:rsidRPr="005D1574" w:rsidRDefault="00D61370" w:rsidP="001950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61370" w:rsidRPr="005D1574" w14:paraId="64BB92C9" w14:textId="77777777" w:rsidTr="00D61370">
        <w:trPr>
          <w:gridAfter w:val="3"/>
          <w:wAfter w:w="2006" w:type="dxa"/>
          <w:trHeight w:val="290"/>
        </w:trPr>
        <w:tc>
          <w:tcPr>
            <w:tcW w:w="540" w:type="dxa"/>
            <w:gridSpan w:val="2"/>
            <w:vMerge/>
            <w:vAlign w:val="center"/>
            <w:hideMark/>
          </w:tcPr>
          <w:p w14:paraId="13748E49" w14:textId="77777777" w:rsidR="00D61370" w:rsidRPr="005D1574" w:rsidRDefault="00D61370" w:rsidP="001950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406" w:type="dxa"/>
            <w:gridSpan w:val="4"/>
            <w:vMerge/>
            <w:vAlign w:val="center"/>
            <w:hideMark/>
          </w:tcPr>
          <w:p w14:paraId="7983398B" w14:textId="77777777" w:rsidR="00D61370" w:rsidRPr="005D1574" w:rsidRDefault="00D61370" w:rsidP="001950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61" w:type="dxa"/>
            <w:gridSpan w:val="3"/>
            <w:shd w:val="clear" w:color="auto" w:fill="auto"/>
            <w:noWrap/>
            <w:vAlign w:val="bottom"/>
            <w:hideMark/>
          </w:tcPr>
          <w:p w14:paraId="4A48DDBF" w14:textId="4560CD3C" w:rsidR="00D61370" w:rsidRPr="005D1574" w:rsidRDefault="00D61370" w:rsidP="001950C1">
            <w:pPr>
              <w:spacing w:after="0" w:line="240" w:lineRule="auto"/>
              <w:ind w:left="-120" w:right="-103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Maks</w:t>
            </w:r>
            <w:proofErr w:type="spellEnd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:</w:t>
            </w:r>
          </w:p>
        </w:tc>
        <w:tc>
          <w:tcPr>
            <w:tcW w:w="1291" w:type="dxa"/>
            <w:shd w:val="clear" w:color="auto" w:fill="auto"/>
            <w:noWrap/>
            <w:vAlign w:val="bottom"/>
          </w:tcPr>
          <w:p w14:paraId="686FB45D" w14:textId="292A6C33" w:rsidR="00D61370" w:rsidRPr="005D1574" w:rsidRDefault="00D61370" w:rsidP="001950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Mak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>: 30</w:t>
            </w: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14:paraId="1BC16139" w14:textId="77AACA2B" w:rsidR="00D61370" w:rsidRPr="005D1574" w:rsidRDefault="00D61370" w:rsidP="001950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61370" w:rsidRPr="005D1574" w14:paraId="7386FC87" w14:textId="77777777" w:rsidTr="00D61370">
        <w:trPr>
          <w:gridAfter w:val="3"/>
          <w:wAfter w:w="2006" w:type="dxa"/>
          <w:trHeight w:val="20"/>
        </w:trPr>
        <w:tc>
          <w:tcPr>
            <w:tcW w:w="540" w:type="dxa"/>
            <w:gridSpan w:val="2"/>
            <w:shd w:val="clear" w:color="auto" w:fill="auto"/>
            <w:noWrap/>
            <w:vAlign w:val="center"/>
            <w:hideMark/>
          </w:tcPr>
          <w:p w14:paraId="0AFB0303" w14:textId="77777777" w:rsidR="00D61370" w:rsidRPr="005D1574" w:rsidRDefault="00D61370" w:rsidP="001950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D1574">
              <w:rPr>
                <w:rFonts w:ascii="Times New Roman" w:eastAsia="Times New Roman" w:hAnsi="Times New Roman" w:cs="Times New Roman"/>
                <w:color w:val="000000"/>
              </w:rPr>
              <w:t>a.</w:t>
            </w:r>
          </w:p>
        </w:tc>
        <w:tc>
          <w:tcPr>
            <w:tcW w:w="6406" w:type="dxa"/>
            <w:gridSpan w:val="4"/>
            <w:shd w:val="clear" w:color="auto" w:fill="auto"/>
            <w:vAlign w:val="center"/>
            <w:hideMark/>
          </w:tcPr>
          <w:p w14:paraId="5AAF4355" w14:textId="7523B348" w:rsidR="00D61370" w:rsidRPr="005D1574" w:rsidRDefault="00D61370" w:rsidP="001950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Kelengkapan</w:t>
            </w:r>
            <w:proofErr w:type="spellEnd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unsur</w:t>
            </w:r>
            <w:proofErr w:type="spellEnd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isi</w:t>
            </w:r>
            <w:proofErr w:type="spellEnd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Buk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5D1574">
              <w:rPr>
                <w:rFonts w:ascii="Times New Roman" w:eastAsia="Times New Roman" w:hAnsi="Times New Roman" w:cs="Times New Roman"/>
                <w:color w:val="000000"/>
              </w:rPr>
              <w:t>(10%)</w:t>
            </w:r>
          </w:p>
        </w:tc>
        <w:tc>
          <w:tcPr>
            <w:tcW w:w="1261" w:type="dxa"/>
            <w:gridSpan w:val="3"/>
            <w:shd w:val="clear" w:color="auto" w:fill="auto"/>
            <w:noWrap/>
            <w:vAlign w:val="bottom"/>
          </w:tcPr>
          <w:p w14:paraId="593CCA4D" w14:textId="3793B66A" w:rsidR="00D61370" w:rsidRPr="005D1574" w:rsidRDefault="00D61370" w:rsidP="001950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1" w:type="dxa"/>
            <w:shd w:val="clear" w:color="auto" w:fill="auto"/>
          </w:tcPr>
          <w:p w14:paraId="0C29D70C" w14:textId="2C7C3475" w:rsidR="00D61370" w:rsidRPr="00E41E69" w:rsidRDefault="00D61370" w:rsidP="001950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7688A74C" w14:textId="0CA78B0C" w:rsidR="00D61370" w:rsidRPr="005D1574" w:rsidRDefault="00D61370" w:rsidP="001950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D1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  <w:r w:rsidR="000F376F">
              <w:rPr>
                <w:rFonts w:ascii="Times New Roman" w:eastAsia="Times New Roman" w:hAnsi="Times New Roman" w:cs="Times New Roman"/>
                <w:color w:val="000000"/>
              </w:rPr>
              <w:t>2,7</w:t>
            </w:r>
          </w:p>
        </w:tc>
      </w:tr>
      <w:tr w:rsidR="00D61370" w:rsidRPr="005D1574" w14:paraId="0CB9BF0A" w14:textId="77777777" w:rsidTr="00D61370">
        <w:trPr>
          <w:gridAfter w:val="3"/>
          <w:wAfter w:w="2006" w:type="dxa"/>
          <w:trHeight w:val="20"/>
        </w:trPr>
        <w:tc>
          <w:tcPr>
            <w:tcW w:w="540" w:type="dxa"/>
            <w:gridSpan w:val="2"/>
            <w:shd w:val="clear" w:color="auto" w:fill="auto"/>
            <w:noWrap/>
            <w:vAlign w:val="center"/>
            <w:hideMark/>
          </w:tcPr>
          <w:p w14:paraId="1C92B2DE" w14:textId="77777777" w:rsidR="00D61370" w:rsidRPr="005D1574" w:rsidRDefault="00D61370" w:rsidP="001950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D1574">
              <w:rPr>
                <w:rFonts w:ascii="Times New Roman" w:eastAsia="Times New Roman" w:hAnsi="Times New Roman" w:cs="Times New Roman"/>
                <w:color w:val="000000"/>
              </w:rPr>
              <w:t>b.</w:t>
            </w:r>
          </w:p>
        </w:tc>
        <w:tc>
          <w:tcPr>
            <w:tcW w:w="6406" w:type="dxa"/>
            <w:gridSpan w:val="4"/>
            <w:shd w:val="clear" w:color="auto" w:fill="auto"/>
            <w:vAlign w:val="center"/>
            <w:hideMark/>
          </w:tcPr>
          <w:p w14:paraId="42E4B0CF" w14:textId="77777777" w:rsidR="00D61370" w:rsidRPr="005D1574" w:rsidRDefault="00D61370" w:rsidP="001950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Ruang </w:t>
            </w:r>
            <w:proofErr w:type="spell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lingkup</w:t>
            </w:r>
            <w:proofErr w:type="spellEnd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dan </w:t>
            </w:r>
            <w:proofErr w:type="spell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kedalaman</w:t>
            </w:r>
            <w:proofErr w:type="spellEnd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pembahasan</w:t>
            </w:r>
            <w:proofErr w:type="spellEnd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(30%)</w:t>
            </w:r>
          </w:p>
        </w:tc>
        <w:tc>
          <w:tcPr>
            <w:tcW w:w="1261" w:type="dxa"/>
            <w:gridSpan w:val="3"/>
            <w:shd w:val="clear" w:color="auto" w:fill="auto"/>
            <w:noWrap/>
            <w:vAlign w:val="bottom"/>
          </w:tcPr>
          <w:p w14:paraId="2AD28A92" w14:textId="38C9DADF" w:rsidR="00D61370" w:rsidRPr="005D1574" w:rsidRDefault="00D61370" w:rsidP="001950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1" w:type="dxa"/>
            <w:shd w:val="clear" w:color="auto" w:fill="auto"/>
            <w:noWrap/>
            <w:vAlign w:val="bottom"/>
          </w:tcPr>
          <w:p w14:paraId="6A1ACDF7" w14:textId="33F52DEB" w:rsidR="00D61370" w:rsidRPr="00E41E69" w:rsidRDefault="00D61370" w:rsidP="001950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6E63FBA4" w14:textId="4B6A6914" w:rsidR="00D61370" w:rsidRPr="005D1574" w:rsidRDefault="00D61370" w:rsidP="001950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1574">
              <w:rPr>
                <w:rFonts w:ascii="Calibri" w:eastAsia="Times New Roman" w:hAnsi="Calibri" w:cs="Calibri"/>
                <w:color w:val="000000"/>
              </w:rPr>
              <w:t> </w:t>
            </w:r>
            <w:r w:rsidR="000F376F">
              <w:rPr>
                <w:rFonts w:ascii="Calibri" w:eastAsia="Times New Roman" w:hAnsi="Calibri" w:cs="Calibri"/>
                <w:color w:val="000000"/>
              </w:rPr>
              <w:t>7,8</w:t>
            </w:r>
          </w:p>
        </w:tc>
      </w:tr>
      <w:tr w:rsidR="00D61370" w:rsidRPr="005D1574" w14:paraId="47CC76A3" w14:textId="77777777" w:rsidTr="00D61370">
        <w:trPr>
          <w:gridAfter w:val="3"/>
          <w:wAfter w:w="2006" w:type="dxa"/>
          <w:trHeight w:val="20"/>
        </w:trPr>
        <w:tc>
          <w:tcPr>
            <w:tcW w:w="540" w:type="dxa"/>
            <w:gridSpan w:val="2"/>
            <w:shd w:val="clear" w:color="auto" w:fill="auto"/>
            <w:noWrap/>
            <w:vAlign w:val="center"/>
            <w:hideMark/>
          </w:tcPr>
          <w:p w14:paraId="4CE28ADE" w14:textId="77777777" w:rsidR="00D61370" w:rsidRPr="005D1574" w:rsidRDefault="00D61370" w:rsidP="001950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c. </w:t>
            </w:r>
          </w:p>
        </w:tc>
        <w:tc>
          <w:tcPr>
            <w:tcW w:w="6406" w:type="dxa"/>
            <w:gridSpan w:val="4"/>
            <w:shd w:val="clear" w:color="auto" w:fill="auto"/>
            <w:vAlign w:val="center"/>
            <w:hideMark/>
          </w:tcPr>
          <w:p w14:paraId="29F6553F" w14:textId="77777777" w:rsidR="00D61370" w:rsidRPr="005D1574" w:rsidRDefault="00D61370" w:rsidP="001950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Kecukupan</w:t>
            </w:r>
            <w:proofErr w:type="spellEnd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dan </w:t>
            </w:r>
            <w:proofErr w:type="spell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kemutahiran</w:t>
            </w:r>
            <w:proofErr w:type="spellEnd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data/</w:t>
            </w:r>
            <w:proofErr w:type="spell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informasi</w:t>
            </w:r>
            <w:proofErr w:type="spellEnd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dan </w:t>
            </w:r>
            <w:proofErr w:type="spell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metodologi</w:t>
            </w:r>
            <w:proofErr w:type="spellEnd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(30%)</w:t>
            </w:r>
          </w:p>
        </w:tc>
        <w:tc>
          <w:tcPr>
            <w:tcW w:w="1261" w:type="dxa"/>
            <w:gridSpan w:val="3"/>
            <w:shd w:val="clear" w:color="auto" w:fill="auto"/>
            <w:noWrap/>
            <w:vAlign w:val="bottom"/>
          </w:tcPr>
          <w:p w14:paraId="763D0BBB" w14:textId="32DE791A" w:rsidR="00D61370" w:rsidRPr="005D1574" w:rsidRDefault="00D61370" w:rsidP="001950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1" w:type="dxa"/>
            <w:shd w:val="clear" w:color="auto" w:fill="auto"/>
            <w:noWrap/>
            <w:vAlign w:val="bottom"/>
          </w:tcPr>
          <w:p w14:paraId="1EF7EE36" w14:textId="5FEF59CD" w:rsidR="00D61370" w:rsidRPr="00E41E69" w:rsidRDefault="00D61370" w:rsidP="001950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11F03922" w14:textId="7091C4DB" w:rsidR="00D61370" w:rsidRPr="005D1574" w:rsidRDefault="00D61370" w:rsidP="001950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1574">
              <w:rPr>
                <w:rFonts w:ascii="Calibri" w:eastAsia="Times New Roman" w:hAnsi="Calibri" w:cs="Calibri"/>
                <w:color w:val="000000"/>
              </w:rPr>
              <w:t> </w:t>
            </w:r>
            <w:r w:rsidR="000F376F">
              <w:rPr>
                <w:rFonts w:ascii="Calibri" w:eastAsia="Times New Roman" w:hAnsi="Calibri" w:cs="Calibri"/>
                <w:color w:val="000000"/>
              </w:rPr>
              <w:t>7,5</w:t>
            </w:r>
          </w:p>
        </w:tc>
      </w:tr>
      <w:tr w:rsidR="00D61370" w:rsidRPr="005D1574" w14:paraId="6714E56D" w14:textId="77777777" w:rsidTr="00D61370">
        <w:trPr>
          <w:gridAfter w:val="3"/>
          <w:wAfter w:w="2006" w:type="dxa"/>
          <w:trHeight w:val="20"/>
        </w:trPr>
        <w:tc>
          <w:tcPr>
            <w:tcW w:w="540" w:type="dxa"/>
            <w:gridSpan w:val="2"/>
            <w:shd w:val="clear" w:color="auto" w:fill="auto"/>
            <w:noWrap/>
            <w:vAlign w:val="center"/>
            <w:hideMark/>
          </w:tcPr>
          <w:p w14:paraId="09F02848" w14:textId="77777777" w:rsidR="00D61370" w:rsidRPr="005D1574" w:rsidRDefault="00D61370" w:rsidP="001950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D1574">
              <w:rPr>
                <w:rFonts w:ascii="Times New Roman" w:eastAsia="Times New Roman" w:hAnsi="Times New Roman" w:cs="Times New Roman"/>
                <w:color w:val="000000"/>
              </w:rPr>
              <w:t>d.</w:t>
            </w:r>
          </w:p>
        </w:tc>
        <w:tc>
          <w:tcPr>
            <w:tcW w:w="6406" w:type="dxa"/>
            <w:gridSpan w:val="4"/>
            <w:shd w:val="clear" w:color="auto" w:fill="auto"/>
            <w:vAlign w:val="center"/>
            <w:hideMark/>
          </w:tcPr>
          <w:p w14:paraId="5D45F632" w14:textId="1C3963CA" w:rsidR="00D61370" w:rsidRPr="005D1574" w:rsidRDefault="00CC48EC" w:rsidP="001950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Kelengkapa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Unsu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Kualita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D61370">
              <w:rPr>
                <w:rFonts w:ascii="Times New Roman" w:eastAsia="Times New Roman" w:hAnsi="Times New Roman" w:cs="Times New Roman"/>
                <w:color w:val="000000"/>
              </w:rPr>
              <w:t>Penerbit</w:t>
            </w:r>
            <w:proofErr w:type="spellEnd"/>
            <w:r w:rsidR="00D61370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D61370" w:rsidRPr="005D1574">
              <w:rPr>
                <w:rFonts w:ascii="Times New Roman" w:eastAsia="Times New Roman" w:hAnsi="Times New Roman" w:cs="Times New Roman"/>
                <w:color w:val="000000"/>
              </w:rPr>
              <w:t>(</w:t>
            </w:r>
            <w:r w:rsidR="00D61370">
              <w:rPr>
                <w:rFonts w:ascii="Times New Roman" w:eastAsia="Times New Roman" w:hAnsi="Times New Roman" w:cs="Times New Roman"/>
                <w:color w:val="000000"/>
              </w:rPr>
              <w:t>3</w:t>
            </w:r>
            <w:r w:rsidR="00D61370" w:rsidRPr="005D1574">
              <w:rPr>
                <w:rFonts w:ascii="Times New Roman" w:eastAsia="Times New Roman" w:hAnsi="Times New Roman" w:cs="Times New Roman"/>
                <w:color w:val="000000"/>
              </w:rPr>
              <w:t>0%)</w:t>
            </w:r>
          </w:p>
        </w:tc>
        <w:tc>
          <w:tcPr>
            <w:tcW w:w="1261" w:type="dxa"/>
            <w:gridSpan w:val="3"/>
            <w:shd w:val="clear" w:color="auto" w:fill="auto"/>
            <w:noWrap/>
            <w:vAlign w:val="bottom"/>
          </w:tcPr>
          <w:p w14:paraId="652C5D97" w14:textId="1BD896FD" w:rsidR="00D61370" w:rsidRPr="005D1574" w:rsidRDefault="00D61370" w:rsidP="001950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1" w:type="dxa"/>
            <w:shd w:val="clear" w:color="auto" w:fill="auto"/>
            <w:noWrap/>
            <w:vAlign w:val="bottom"/>
          </w:tcPr>
          <w:p w14:paraId="720F5DFE" w14:textId="7C54E79C" w:rsidR="00D61370" w:rsidRPr="00E41E69" w:rsidRDefault="00D61370" w:rsidP="001950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26B7751F" w14:textId="1D79C195" w:rsidR="00D61370" w:rsidRPr="005D1574" w:rsidRDefault="00D61370" w:rsidP="001950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1574">
              <w:rPr>
                <w:rFonts w:ascii="Calibri" w:eastAsia="Times New Roman" w:hAnsi="Calibri" w:cs="Calibri"/>
                <w:color w:val="000000"/>
              </w:rPr>
              <w:t> </w:t>
            </w:r>
            <w:r w:rsidR="000F376F">
              <w:rPr>
                <w:rFonts w:ascii="Calibri" w:eastAsia="Times New Roman" w:hAnsi="Calibri" w:cs="Calibri"/>
                <w:color w:val="000000"/>
              </w:rPr>
              <w:t>7,6</w:t>
            </w:r>
          </w:p>
        </w:tc>
      </w:tr>
      <w:tr w:rsidR="00D61370" w:rsidRPr="005D1574" w14:paraId="6F499E46" w14:textId="77777777" w:rsidTr="00D61370">
        <w:trPr>
          <w:gridAfter w:val="3"/>
          <w:wAfter w:w="2006" w:type="dxa"/>
          <w:trHeight w:val="20"/>
        </w:trPr>
        <w:tc>
          <w:tcPr>
            <w:tcW w:w="54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26529" w14:textId="77777777" w:rsidR="00D61370" w:rsidRPr="005D1574" w:rsidRDefault="00D61370" w:rsidP="001950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D1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406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1DF9237" w14:textId="77777777" w:rsidR="00D61370" w:rsidRPr="005D1574" w:rsidRDefault="00D61370" w:rsidP="001950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D1574">
              <w:rPr>
                <w:rFonts w:ascii="Times New Roman" w:eastAsia="Times New Roman" w:hAnsi="Times New Roman" w:cs="Times New Roman"/>
                <w:color w:val="000000"/>
              </w:rPr>
              <w:t>Total   = (100%)</w:t>
            </w:r>
          </w:p>
        </w:tc>
        <w:tc>
          <w:tcPr>
            <w:tcW w:w="1261" w:type="dxa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4185A91" w14:textId="5F2538C2" w:rsidR="00D61370" w:rsidRPr="005D1574" w:rsidRDefault="00D61370" w:rsidP="001950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5573163" w14:textId="010DE267" w:rsidR="00D61370" w:rsidRPr="00E41E69" w:rsidRDefault="00D61370" w:rsidP="001950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46313" w14:textId="07E6CB7B" w:rsidR="00D61370" w:rsidRPr="005D1574" w:rsidRDefault="00D61370" w:rsidP="001950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1574">
              <w:rPr>
                <w:rFonts w:ascii="Calibri" w:eastAsia="Times New Roman" w:hAnsi="Calibri" w:cs="Calibri"/>
                <w:color w:val="000000"/>
              </w:rPr>
              <w:t> </w:t>
            </w:r>
            <w:r w:rsidR="000F376F">
              <w:rPr>
                <w:rFonts w:ascii="Calibri" w:eastAsia="Times New Roman" w:hAnsi="Calibri" w:cs="Calibri"/>
                <w:color w:val="000000"/>
              </w:rPr>
              <w:t>25,6</w:t>
            </w:r>
          </w:p>
        </w:tc>
      </w:tr>
      <w:tr w:rsidR="00D61370" w:rsidRPr="005D1574" w14:paraId="04A24ED0" w14:textId="77777777" w:rsidTr="00D61370">
        <w:trPr>
          <w:gridAfter w:val="3"/>
          <w:wAfter w:w="2006" w:type="dxa"/>
          <w:trHeight w:val="237"/>
        </w:trPr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9E37B" w14:textId="77777777" w:rsidR="00D61370" w:rsidRPr="005D1574" w:rsidRDefault="00D61370" w:rsidP="001950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D157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4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A8CFDC" w14:textId="717124E7" w:rsidR="00D61370" w:rsidRPr="005D1574" w:rsidRDefault="00D61370" w:rsidP="001950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Nilai </w:t>
            </w:r>
            <w:proofErr w:type="spell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Pengusul</w:t>
            </w:r>
            <w:proofErr w:type="spellEnd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gram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= </w:t>
            </w:r>
            <w:r w:rsidR="000F376F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0F376F" w:rsidRPr="002B436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5</w:t>
            </w:r>
            <w:proofErr w:type="gramEnd"/>
            <w:r w:rsidR="000F376F" w:rsidRPr="002B436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,6</w:t>
            </w:r>
            <w:r w:rsidR="000F376F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5D1574">
              <w:rPr>
                <w:rFonts w:ascii="Times New Roman" w:eastAsia="Times New Roman" w:hAnsi="Times New Roman" w:cs="Times New Roman"/>
                <w:color w:val="000000"/>
              </w:rPr>
              <w:t>(</w:t>
            </w:r>
            <w:proofErr w:type="spell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nilai</w:t>
            </w:r>
            <w:proofErr w:type="spellEnd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diusulkan</w:t>
            </w:r>
            <w:proofErr w:type="spellEnd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reviewer)</w:t>
            </w:r>
          </w:p>
        </w:tc>
        <w:tc>
          <w:tcPr>
            <w:tcW w:w="12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872CB" w14:textId="77777777" w:rsidR="00D61370" w:rsidRPr="005D1574" w:rsidRDefault="00D61370" w:rsidP="001950C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D1574">
              <w:rPr>
                <w:rFonts w:ascii="Calibri" w:eastAsia="Times New Roman" w:hAnsi="Calibri" w:cs="Calibri"/>
                <w:color w:val="000000"/>
              </w:rPr>
              <w:t> </w:t>
            </w:r>
          </w:p>
          <w:p w14:paraId="7DABE71E" w14:textId="7741E8AF" w:rsidR="00D61370" w:rsidRPr="005D1574" w:rsidRDefault="00D61370" w:rsidP="001950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157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E5F50" w14:textId="77777777" w:rsidR="00D61370" w:rsidRPr="005D1574" w:rsidRDefault="00D61370" w:rsidP="001950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157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0EAF3" w14:textId="77777777" w:rsidR="00D61370" w:rsidRPr="005D1574" w:rsidRDefault="00D61370" w:rsidP="001950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157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950C1" w:rsidRPr="005D1574" w14:paraId="49F47A01" w14:textId="77777777" w:rsidTr="00D61370">
        <w:trPr>
          <w:gridAfter w:val="3"/>
          <w:wAfter w:w="2006" w:type="dxa"/>
          <w:trHeight w:val="290"/>
        </w:trPr>
        <w:tc>
          <w:tcPr>
            <w:tcW w:w="11057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BFC43D" w14:textId="77777777" w:rsidR="0068237D" w:rsidRDefault="0068237D" w:rsidP="001950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9D7D917" w14:textId="55DC9EAA" w:rsidR="001950C1" w:rsidRPr="005D1574" w:rsidRDefault="001950C1" w:rsidP="001950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Komentar</w:t>
            </w:r>
            <w:proofErr w:type="spellEnd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Peer </w:t>
            </w:r>
            <w:proofErr w:type="spellStart"/>
            <w:proofErr w:type="gram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Peviewer</w:t>
            </w:r>
            <w:proofErr w:type="spellEnd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:</w:t>
            </w:r>
            <w:proofErr w:type="gramEnd"/>
          </w:p>
        </w:tc>
      </w:tr>
      <w:tr w:rsidR="001950C1" w:rsidRPr="005D1574" w14:paraId="718B89CB" w14:textId="77777777" w:rsidTr="00D61370">
        <w:trPr>
          <w:gridAfter w:val="3"/>
          <w:wAfter w:w="2006" w:type="dxa"/>
          <w:trHeight w:val="290"/>
        </w:trPr>
        <w:tc>
          <w:tcPr>
            <w:tcW w:w="11057" w:type="dxa"/>
            <w:gridSpan w:val="1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95054" w14:textId="190668F3" w:rsidR="001950C1" w:rsidRPr="00AB7ABA" w:rsidRDefault="001950C1" w:rsidP="00AB7AB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57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>Tentang</w:t>
            </w:r>
            <w:proofErr w:type="spellEnd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>kelengkapan</w:t>
            </w:r>
            <w:proofErr w:type="spellEnd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dan </w:t>
            </w:r>
            <w:proofErr w:type="spellStart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>kesesuaian</w:t>
            </w:r>
            <w:proofErr w:type="spellEnd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proofErr w:type="gramStart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>unsur</w:t>
            </w:r>
            <w:proofErr w:type="spellEnd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Unsur</w:t>
            </w:r>
            <w:proofErr w:type="spellEnd"/>
            <w:proofErr w:type="gram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isi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buku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sesuai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dan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lengkap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sebagai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sebuah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buku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referensi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. Isi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buku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terdiri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atas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Kata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Pengantar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, Bab 1.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Konsep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Dasar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Geologi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Lingkungan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, Bab 2.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Analisis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Geologi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Lingkungan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, Bab 3. Material.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Penyusun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Kerak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Bumi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, Bab 4.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Pelapukan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dan Hasil-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Hasilnya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, Bab.5. Air. Dan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Sistem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Hidrologi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, Bab 6.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Bencana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Geologi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dan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Permasalahan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Geologi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Lingkungan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, Bab 7.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Sampah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, Bab 8.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Kesenambungan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Daya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Dukung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Lingkungan</w:t>
            </w:r>
            <w:proofErr w:type="spell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(Sustainable Development), Daftar </w:t>
            </w:r>
            <w:proofErr w:type="gramStart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>Pustaka,  Daftar</w:t>
            </w:r>
            <w:proofErr w:type="gramEnd"/>
            <w:r w:rsidR="00F65BB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994300" w:rsidRPr="00AB7ABA">
              <w:rPr>
                <w:rFonts w:ascii="Times New Roman" w:eastAsia="Times New Roman" w:hAnsi="Times New Roman" w:cs="Times New Roman"/>
                <w:color w:val="000000"/>
              </w:rPr>
              <w:t>Istilah</w:t>
            </w:r>
            <w:proofErr w:type="spellEnd"/>
          </w:p>
        </w:tc>
      </w:tr>
      <w:tr w:rsidR="001950C1" w:rsidRPr="005D1574" w14:paraId="4BACA18C" w14:textId="77777777" w:rsidTr="00D61370">
        <w:trPr>
          <w:gridAfter w:val="3"/>
          <w:wAfter w:w="2006" w:type="dxa"/>
          <w:trHeight w:val="290"/>
        </w:trPr>
        <w:tc>
          <w:tcPr>
            <w:tcW w:w="11057" w:type="dxa"/>
            <w:gridSpan w:val="11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22470" w14:textId="6AF358C1" w:rsidR="001950C1" w:rsidRPr="00AB7ABA" w:rsidRDefault="001950C1" w:rsidP="00AB7AB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57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>Tentang</w:t>
            </w:r>
            <w:proofErr w:type="spellEnd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proofErr w:type="gramStart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>ruang</w:t>
            </w:r>
            <w:proofErr w:type="spellEnd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 </w:t>
            </w:r>
            <w:proofErr w:type="spellStart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>lingkup</w:t>
            </w:r>
            <w:proofErr w:type="spellEnd"/>
            <w:proofErr w:type="gramEnd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dan </w:t>
            </w:r>
            <w:proofErr w:type="spellStart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>kedalaman</w:t>
            </w:r>
            <w:proofErr w:type="spellEnd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>pembahasan</w:t>
            </w:r>
            <w:proofErr w:type="spellEnd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994300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Ruang </w:t>
            </w:r>
            <w:proofErr w:type="spellStart"/>
            <w:r w:rsidR="00994300" w:rsidRPr="00AB7ABA">
              <w:rPr>
                <w:rFonts w:ascii="Times New Roman" w:eastAsia="Times New Roman" w:hAnsi="Times New Roman" w:cs="Times New Roman"/>
                <w:color w:val="000000"/>
              </w:rPr>
              <w:t>lingkup</w:t>
            </w:r>
            <w:proofErr w:type="spellEnd"/>
            <w:r w:rsidR="00994300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994300" w:rsidRPr="00AB7ABA">
              <w:rPr>
                <w:rFonts w:ascii="Times New Roman" w:eastAsia="Times New Roman" w:hAnsi="Times New Roman" w:cs="Times New Roman"/>
                <w:color w:val="000000"/>
              </w:rPr>
              <w:t>spesifik</w:t>
            </w:r>
            <w:proofErr w:type="spellEnd"/>
            <w:r w:rsidR="00994300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994300" w:rsidRPr="00AB7ABA">
              <w:rPr>
                <w:rFonts w:ascii="Times New Roman" w:eastAsia="Times New Roman" w:hAnsi="Times New Roman" w:cs="Times New Roman"/>
                <w:color w:val="000000"/>
              </w:rPr>
              <w:t>Geologi</w:t>
            </w:r>
            <w:proofErr w:type="spellEnd"/>
            <w:r w:rsidR="00994300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994300" w:rsidRPr="00AB7ABA">
              <w:rPr>
                <w:rFonts w:ascii="Times New Roman" w:eastAsia="Times New Roman" w:hAnsi="Times New Roman" w:cs="Times New Roman"/>
                <w:color w:val="000000"/>
              </w:rPr>
              <w:t>Lingkungan</w:t>
            </w:r>
            <w:proofErr w:type="spellEnd"/>
            <w:r w:rsidR="00994300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, </w:t>
            </w:r>
            <w:proofErr w:type="spellStart"/>
            <w:r w:rsidR="00994300" w:rsidRPr="00AB7ABA">
              <w:rPr>
                <w:rFonts w:ascii="Times New Roman" w:eastAsia="Times New Roman" w:hAnsi="Times New Roman" w:cs="Times New Roman"/>
                <w:color w:val="000000"/>
              </w:rPr>
              <w:t>dengan</w:t>
            </w:r>
            <w:proofErr w:type="spellEnd"/>
            <w:r w:rsidR="00994300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994300" w:rsidRPr="00AB7ABA">
              <w:rPr>
                <w:rFonts w:ascii="Times New Roman" w:eastAsia="Times New Roman" w:hAnsi="Times New Roman" w:cs="Times New Roman"/>
                <w:color w:val="000000"/>
              </w:rPr>
              <w:t>judul</w:t>
            </w:r>
            <w:proofErr w:type="spellEnd"/>
            <w:r w:rsidR="00994300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“</w:t>
            </w:r>
            <w:proofErr w:type="spellStart"/>
            <w:r w:rsidR="00994300" w:rsidRPr="00AB7ABA">
              <w:rPr>
                <w:rFonts w:ascii="Times New Roman" w:eastAsia="Times New Roman" w:hAnsi="Times New Roman" w:cs="Times New Roman"/>
                <w:color w:val="000000"/>
              </w:rPr>
              <w:t>Buku</w:t>
            </w:r>
            <w:proofErr w:type="spellEnd"/>
            <w:r w:rsidR="00994300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994300" w:rsidRPr="00AB7ABA">
              <w:rPr>
                <w:rFonts w:ascii="Times New Roman" w:eastAsia="Times New Roman" w:hAnsi="Times New Roman" w:cs="Times New Roman"/>
                <w:color w:val="000000"/>
              </w:rPr>
              <w:t>Pengantar</w:t>
            </w:r>
            <w:proofErr w:type="spellEnd"/>
            <w:r w:rsidR="00994300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994300" w:rsidRPr="00AB7ABA">
              <w:rPr>
                <w:rFonts w:ascii="Times New Roman" w:eastAsia="Times New Roman" w:hAnsi="Times New Roman" w:cs="Times New Roman"/>
                <w:color w:val="000000"/>
              </w:rPr>
              <w:t>Geologi</w:t>
            </w:r>
            <w:proofErr w:type="spellEnd"/>
            <w:r w:rsidR="00994300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994300" w:rsidRPr="00AB7ABA">
              <w:rPr>
                <w:rFonts w:ascii="Times New Roman" w:eastAsia="Times New Roman" w:hAnsi="Times New Roman" w:cs="Times New Roman"/>
                <w:color w:val="000000"/>
              </w:rPr>
              <w:t>Lingkungan</w:t>
            </w:r>
            <w:proofErr w:type="spellEnd"/>
            <w:r w:rsidR="00994300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” </w:t>
            </w:r>
            <w:proofErr w:type="spellStart"/>
            <w:r w:rsidR="00994300" w:rsidRPr="00AB7ABA">
              <w:rPr>
                <w:rFonts w:ascii="Times New Roman" w:eastAsia="Times New Roman" w:hAnsi="Times New Roman" w:cs="Times New Roman"/>
                <w:color w:val="000000"/>
              </w:rPr>
              <w:t>dibahas</w:t>
            </w:r>
            <w:proofErr w:type="spellEnd"/>
            <w:r w:rsidR="00994300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994300" w:rsidRPr="00AB7ABA">
              <w:rPr>
                <w:rFonts w:ascii="Times New Roman" w:eastAsia="Times New Roman" w:hAnsi="Times New Roman" w:cs="Times New Roman"/>
                <w:color w:val="000000"/>
              </w:rPr>
              <w:t>dengan</w:t>
            </w:r>
            <w:proofErr w:type="spellEnd"/>
            <w:r w:rsidR="00994300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994300" w:rsidRPr="00AB7ABA">
              <w:rPr>
                <w:rFonts w:ascii="Times New Roman" w:eastAsia="Times New Roman" w:hAnsi="Times New Roman" w:cs="Times New Roman"/>
                <w:color w:val="000000"/>
              </w:rPr>
              <w:t>mendalam</w:t>
            </w:r>
            <w:proofErr w:type="spellEnd"/>
          </w:p>
        </w:tc>
      </w:tr>
      <w:tr w:rsidR="001950C1" w:rsidRPr="005D1574" w14:paraId="77E6B67B" w14:textId="77777777" w:rsidTr="00D61370">
        <w:trPr>
          <w:gridAfter w:val="3"/>
          <w:wAfter w:w="2006" w:type="dxa"/>
          <w:trHeight w:val="290"/>
        </w:trPr>
        <w:tc>
          <w:tcPr>
            <w:tcW w:w="11057" w:type="dxa"/>
            <w:gridSpan w:val="11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E4EED" w14:textId="0049BAF1" w:rsidR="001950C1" w:rsidRPr="00AB7ABA" w:rsidRDefault="001950C1" w:rsidP="00AB7AB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57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>Kecukupan</w:t>
            </w:r>
            <w:proofErr w:type="spellEnd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dan </w:t>
            </w:r>
            <w:proofErr w:type="spellStart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>kemutahkiran</w:t>
            </w:r>
            <w:proofErr w:type="spellEnd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gramStart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data </w:t>
            </w:r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Data</w:t>
            </w:r>
            <w:proofErr w:type="spellEnd"/>
            <w:proofErr w:type="gram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digunakan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cukup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dan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mutakhir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(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buku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ditampilkan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saat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ini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adalah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edisi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ke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3),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berasal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dari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studi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literatur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dan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pengalaman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penulis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dalam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melakukan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penelitian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</w:tr>
      <w:tr w:rsidR="001950C1" w:rsidRPr="005D1574" w14:paraId="623A1498" w14:textId="77777777" w:rsidTr="00D61370">
        <w:trPr>
          <w:gridAfter w:val="3"/>
          <w:wAfter w:w="2006" w:type="dxa"/>
          <w:trHeight w:val="290"/>
        </w:trPr>
        <w:tc>
          <w:tcPr>
            <w:tcW w:w="11057" w:type="dxa"/>
            <w:gridSpan w:val="11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38B76" w14:textId="52E01484" w:rsidR="001950C1" w:rsidRPr="00AB7ABA" w:rsidRDefault="00CC48EC" w:rsidP="00AB7AB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57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>Kelengkapan</w:t>
            </w:r>
            <w:proofErr w:type="spellEnd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>Unsur</w:t>
            </w:r>
            <w:proofErr w:type="spellEnd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>Kualitas</w:t>
            </w:r>
            <w:proofErr w:type="spellEnd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proofErr w:type="gramStart"/>
            <w:r w:rsidR="006C55E0" w:rsidRPr="00AB7ABA">
              <w:rPr>
                <w:rFonts w:ascii="Times New Roman" w:eastAsia="Times New Roman" w:hAnsi="Times New Roman" w:cs="Times New Roman"/>
                <w:color w:val="000000"/>
              </w:rPr>
              <w:t>Penerbit</w:t>
            </w:r>
            <w:proofErr w:type="spellEnd"/>
            <w:r w:rsidR="006C55E0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Unsur</w:t>
            </w:r>
            <w:proofErr w:type="spellEnd"/>
            <w:proofErr w:type="gram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kualitas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penerbit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baik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buku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Pengantar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Geologi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Linkungan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bahan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ajar,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diterbitkan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oleh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Akprind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Press,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mempunyai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nomor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ISBN,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buku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dapat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diakses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online</w:t>
            </w:r>
            <w:r w:rsidR="00AB7ABA">
              <w:rPr>
                <w:rFonts w:ascii="Times New Roman" w:eastAsia="Times New Roman" w:hAnsi="Times New Roman" w:cs="Times New Roman"/>
                <w:color w:val="000000"/>
              </w:rPr>
              <w:t>:</w:t>
            </w:r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www.repository.akprind.ac.i</w:t>
            </w:r>
            <w:r w:rsidR="00AB7ABA"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1950C1" w:rsidRPr="005D1574" w14:paraId="2D6F602F" w14:textId="77777777" w:rsidTr="00D61370">
        <w:trPr>
          <w:gridAfter w:val="3"/>
          <w:wAfter w:w="2006" w:type="dxa"/>
          <w:trHeight w:val="290"/>
        </w:trPr>
        <w:tc>
          <w:tcPr>
            <w:tcW w:w="11057" w:type="dxa"/>
            <w:gridSpan w:val="11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4E62E" w14:textId="6FCF901A" w:rsidR="001950C1" w:rsidRPr="00AB7ABA" w:rsidRDefault="001950C1" w:rsidP="00AB7AB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57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>Indikasi</w:t>
            </w:r>
            <w:proofErr w:type="spellEnd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proofErr w:type="gramStart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>plagiasi</w:t>
            </w:r>
            <w:proofErr w:type="spellEnd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:</w:t>
            </w:r>
            <w:proofErr w:type="gram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tidak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ada</w:t>
            </w:r>
            <w:proofErr w:type="spellEnd"/>
          </w:p>
        </w:tc>
      </w:tr>
      <w:tr w:rsidR="001950C1" w:rsidRPr="005D1574" w14:paraId="67FF1FEF" w14:textId="77777777" w:rsidTr="00D61370">
        <w:trPr>
          <w:gridAfter w:val="3"/>
          <w:wAfter w:w="2006" w:type="dxa"/>
          <w:trHeight w:val="290"/>
        </w:trPr>
        <w:tc>
          <w:tcPr>
            <w:tcW w:w="11057" w:type="dxa"/>
            <w:gridSpan w:val="1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9AD03" w14:textId="3FB27420" w:rsidR="001950C1" w:rsidRPr="00AB7ABA" w:rsidRDefault="001950C1" w:rsidP="00AB7AB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57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>Kesesuaian</w:t>
            </w:r>
            <w:proofErr w:type="spellEnd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proofErr w:type="gramStart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>bidang</w:t>
            </w:r>
            <w:proofErr w:type="spellEnd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 </w:t>
            </w:r>
            <w:proofErr w:type="spellStart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>ilmu</w:t>
            </w:r>
            <w:proofErr w:type="spellEnd"/>
            <w:proofErr w:type="gramEnd"/>
            <w:r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sesuai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dengan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bidang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ilmu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/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keahlian</w:t>
            </w:r>
            <w:proofErr w:type="spellEnd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0F376F" w:rsidRPr="00AB7ABA">
              <w:rPr>
                <w:rFonts w:ascii="Times New Roman" w:eastAsia="Times New Roman" w:hAnsi="Times New Roman" w:cs="Times New Roman"/>
                <w:color w:val="000000"/>
              </w:rPr>
              <w:t>pen</w:t>
            </w:r>
            <w:r w:rsidR="002B436C" w:rsidRPr="00AB7ABA">
              <w:rPr>
                <w:rFonts w:ascii="Times New Roman" w:eastAsia="Times New Roman" w:hAnsi="Times New Roman" w:cs="Times New Roman"/>
                <w:color w:val="000000"/>
              </w:rPr>
              <w:t>gusul</w:t>
            </w:r>
            <w:proofErr w:type="spellEnd"/>
          </w:p>
        </w:tc>
      </w:tr>
      <w:tr w:rsidR="0068237D" w:rsidRPr="005D1574" w14:paraId="3EACB215" w14:textId="77777777" w:rsidTr="00D61370">
        <w:trPr>
          <w:trHeight w:val="290"/>
        </w:trPr>
        <w:tc>
          <w:tcPr>
            <w:tcW w:w="12564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1BA7C" w14:textId="31DE405D" w:rsidR="0068237D" w:rsidRPr="005D1574" w:rsidRDefault="0068237D" w:rsidP="001950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D1574">
              <w:rPr>
                <w:rFonts w:ascii="Times New Roman" w:eastAsia="Times New Roman" w:hAnsi="Times New Roman" w:cs="Times New Roman"/>
                <w:color w:val="000000"/>
              </w:rPr>
              <w:t>*</w:t>
            </w:r>
            <w:proofErr w:type="spell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dinilai</w:t>
            </w:r>
            <w:proofErr w:type="spellEnd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oleh </w:t>
            </w:r>
            <w:proofErr w:type="spell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dua</w:t>
            </w:r>
            <w:proofErr w:type="spellEnd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Reviewer </w:t>
            </w:r>
            <w:proofErr w:type="spell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secara</w:t>
            </w:r>
            <w:proofErr w:type="spellEnd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terpisah</w:t>
            </w:r>
            <w:proofErr w:type="spellEnd"/>
          </w:p>
        </w:tc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BF1D4" w14:textId="77777777" w:rsidR="0068237D" w:rsidRPr="005D1574" w:rsidRDefault="0068237D" w:rsidP="001950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91023" w14:textId="77777777" w:rsidR="0068237D" w:rsidRPr="005D1574" w:rsidRDefault="0068237D" w:rsidP="001950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61370" w:rsidRPr="005D1574" w14:paraId="76AAC0AA" w14:textId="77777777" w:rsidTr="00D61370">
        <w:trPr>
          <w:gridAfter w:val="3"/>
          <w:wAfter w:w="2006" w:type="dxa"/>
          <w:trHeight w:val="290"/>
        </w:trPr>
        <w:tc>
          <w:tcPr>
            <w:tcW w:w="69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389F48" w14:textId="77777777" w:rsidR="00D61370" w:rsidRPr="005D1574" w:rsidRDefault="00D61370" w:rsidP="006823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** </w:t>
            </w:r>
            <w:proofErr w:type="spellStart"/>
            <w:proofErr w:type="gram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coret</w:t>
            </w:r>
            <w:proofErr w:type="spellEnd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 yang</w:t>
            </w:r>
            <w:proofErr w:type="gramEnd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tidak</w:t>
            </w:r>
            <w:proofErr w:type="spellEnd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perlu</w:t>
            </w:r>
            <w:proofErr w:type="spellEnd"/>
          </w:p>
        </w:tc>
        <w:tc>
          <w:tcPr>
            <w:tcW w:w="411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591BD" w14:textId="77777777" w:rsidR="00D61370" w:rsidRDefault="00D61370" w:rsidP="001950C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EA132B8" w14:textId="77777777" w:rsidR="00D61370" w:rsidRDefault="00D61370" w:rsidP="001950C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BAC98FC" w14:textId="05B48799" w:rsidR="00D61370" w:rsidRDefault="00D61370" w:rsidP="001950C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andung</w:t>
            </w:r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="005D5183">
              <w:rPr>
                <w:rFonts w:ascii="Times New Roman" w:eastAsia="Times New Roman" w:hAnsi="Times New Roman" w:cs="Times New Roman"/>
                <w:color w:val="000000"/>
              </w:rPr>
              <w:t>22/06/2021</w:t>
            </w:r>
          </w:p>
          <w:p w14:paraId="77F26A41" w14:textId="42AB2B65" w:rsidR="00D61370" w:rsidRPr="005D1574" w:rsidRDefault="00D61370" w:rsidP="001950C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5D1574">
              <w:rPr>
                <w:rFonts w:ascii="Times New Roman" w:eastAsia="Times New Roman" w:hAnsi="Times New Roman" w:cs="Times New Roman"/>
                <w:color w:val="000000"/>
              </w:rPr>
              <w:t>Reviewer,</w:t>
            </w:r>
          </w:p>
        </w:tc>
      </w:tr>
      <w:tr w:rsidR="0068237D" w:rsidRPr="005D1574" w14:paraId="75199080" w14:textId="77777777" w:rsidTr="00D61370">
        <w:trPr>
          <w:gridAfter w:val="3"/>
          <w:wAfter w:w="2006" w:type="dxa"/>
          <w:trHeight w:val="290"/>
        </w:trPr>
        <w:tc>
          <w:tcPr>
            <w:tcW w:w="69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9A815A" w14:textId="77777777" w:rsidR="0068237D" w:rsidRPr="005D1574" w:rsidRDefault="0068237D" w:rsidP="001950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610E4B" w14:textId="77777777" w:rsidR="0068237D" w:rsidRPr="005D1574" w:rsidRDefault="0068237D" w:rsidP="001950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85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B594C7" w14:textId="77777777" w:rsidR="0068237D" w:rsidRPr="005D1574" w:rsidRDefault="0068237D" w:rsidP="001950C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8237D" w:rsidRPr="005D1574" w14:paraId="116916B0" w14:textId="77777777" w:rsidTr="00D61370">
        <w:trPr>
          <w:gridAfter w:val="3"/>
          <w:wAfter w:w="2006" w:type="dxa"/>
          <w:trHeight w:val="290"/>
        </w:trPr>
        <w:tc>
          <w:tcPr>
            <w:tcW w:w="69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251565" w14:textId="77777777" w:rsidR="0068237D" w:rsidRPr="005D1574" w:rsidRDefault="0068237D" w:rsidP="001950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B2C9AB" w14:textId="77777777" w:rsidR="0068237D" w:rsidRPr="005D1574" w:rsidRDefault="0068237D" w:rsidP="001950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85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D94642" w14:textId="665EF8B4" w:rsidR="0068237D" w:rsidRPr="005D1574" w:rsidRDefault="000F376F" w:rsidP="001950C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13404F">
              <w:rPr>
                <w:rFonts w:ascii="Times New Roman" w:eastAsia="Times New Roman" w:hAnsi="Times New Roman" w:cs="Times New Roman"/>
                <w:noProof/>
                <w:color w:val="000000"/>
              </w:rPr>
              <w:drawing>
                <wp:inline distT="0" distB="0" distL="0" distR="0" wp14:anchorId="647808E6" wp14:editId="2EE3A688">
                  <wp:extent cx="1248244" cy="430306"/>
                  <wp:effectExtent l="0" t="0" r="0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5303" cy="4430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97F7F" w:rsidRPr="005D1574" w14:paraId="78E5198C" w14:textId="77777777" w:rsidTr="00D54438">
        <w:trPr>
          <w:gridAfter w:val="3"/>
          <w:wAfter w:w="2006" w:type="dxa"/>
          <w:trHeight w:val="290"/>
        </w:trPr>
        <w:tc>
          <w:tcPr>
            <w:tcW w:w="69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550D9E" w14:textId="77777777" w:rsidR="00C97F7F" w:rsidRPr="005D1574" w:rsidRDefault="00C97F7F" w:rsidP="00C97F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1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FBD369D" w14:textId="5469880A" w:rsidR="00C97F7F" w:rsidRPr="005D1574" w:rsidRDefault="00C97F7F" w:rsidP="00C97F7F">
            <w:pPr>
              <w:spacing w:after="0" w:line="240" w:lineRule="auto"/>
              <w:ind w:right="-104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B9534B">
              <w:rPr>
                <w:rFonts w:ascii="Times New Roman" w:eastAsia="Times New Roman" w:hAnsi="Times New Roman" w:cs="Times New Roman"/>
                <w:color w:val="000000"/>
              </w:rPr>
              <w:t>Prof. Dr. Ir. </w:t>
            </w:r>
            <w:proofErr w:type="spellStart"/>
            <w:r w:rsidRPr="00B9534B">
              <w:rPr>
                <w:rFonts w:ascii="Times New Roman" w:eastAsia="Times New Roman" w:hAnsi="Times New Roman" w:cs="Times New Roman"/>
                <w:color w:val="000000"/>
              </w:rPr>
              <w:t>Ildrem</w:t>
            </w:r>
            <w:proofErr w:type="spellEnd"/>
            <w:r w:rsidRPr="00B9534B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B9534B">
              <w:rPr>
                <w:rFonts w:ascii="Times New Roman" w:eastAsia="Times New Roman" w:hAnsi="Times New Roman" w:cs="Times New Roman"/>
                <w:color w:val="000000"/>
              </w:rPr>
              <w:t>Syafri</w:t>
            </w:r>
            <w:proofErr w:type="spellEnd"/>
            <w:r w:rsidRPr="00B9534B">
              <w:rPr>
                <w:rFonts w:ascii="Times New Roman" w:eastAsia="Times New Roman" w:hAnsi="Times New Roman" w:cs="Times New Roman"/>
                <w:color w:val="000000"/>
              </w:rPr>
              <w:t>, DEA</w:t>
            </w:r>
          </w:p>
        </w:tc>
      </w:tr>
      <w:tr w:rsidR="00C97F7F" w:rsidRPr="005D1574" w14:paraId="7EA9FB6F" w14:textId="77777777" w:rsidTr="00D54438">
        <w:trPr>
          <w:gridAfter w:val="3"/>
          <w:wAfter w:w="2006" w:type="dxa"/>
          <w:trHeight w:val="290"/>
        </w:trPr>
        <w:tc>
          <w:tcPr>
            <w:tcW w:w="69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AB7B25" w14:textId="77777777" w:rsidR="00C97F7F" w:rsidRPr="005D1574" w:rsidRDefault="00C97F7F" w:rsidP="00C97F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1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A9985AC" w14:textId="3A4D5F6E" w:rsidR="00C97F7F" w:rsidRPr="005D1574" w:rsidRDefault="00C97F7F" w:rsidP="00C97F7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5D1574">
              <w:rPr>
                <w:rFonts w:ascii="Times New Roman" w:eastAsia="Times New Roman" w:hAnsi="Times New Roman" w:cs="Times New Roman"/>
              </w:rPr>
              <w:t xml:space="preserve">NIP. </w:t>
            </w:r>
            <w:r w:rsidRPr="00594845">
              <w:rPr>
                <w:rFonts w:ascii="Times New Roman" w:eastAsia="Times New Roman" w:hAnsi="Times New Roman" w:cs="Times New Roman"/>
                <w:color w:val="000000"/>
              </w:rPr>
              <w:t>196611051992032003</w:t>
            </w:r>
          </w:p>
        </w:tc>
      </w:tr>
      <w:tr w:rsidR="00D61370" w:rsidRPr="005D1574" w14:paraId="00C493B8" w14:textId="77777777" w:rsidTr="00D61370">
        <w:trPr>
          <w:gridAfter w:val="3"/>
          <w:wAfter w:w="2006" w:type="dxa"/>
          <w:trHeight w:val="290"/>
        </w:trPr>
        <w:tc>
          <w:tcPr>
            <w:tcW w:w="69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8CEB6B" w14:textId="77777777" w:rsidR="00D61370" w:rsidRPr="005D1574" w:rsidRDefault="00D61370" w:rsidP="001950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11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035445" w14:textId="062A9786" w:rsidR="00D61370" w:rsidRPr="005D1574" w:rsidRDefault="00D61370" w:rsidP="00D613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Unit </w:t>
            </w:r>
            <w:proofErr w:type="spellStart"/>
            <w:proofErr w:type="gram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Kerja</w:t>
            </w:r>
            <w:proofErr w:type="spellEnd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:</w:t>
            </w:r>
            <w:proofErr w:type="gramEnd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T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.</w:t>
            </w:r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Geologi</w:t>
            </w:r>
            <w:proofErr w:type="spellEnd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 xml:space="preserve"> FTG-Univ. </w:t>
            </w:r>
            <w:proofErr w:type="spellStart"/>
            <w:r w:rsidRPr="005D1574">
              <w:rPr>
                <w:rFonts w:ascii="Times New Roman" w:eastAsia="Times New Roman" w:hAnsi="Times New Roman" w:cs="Times New Roman"/>
                <w:color w:val="000000"/>
              </w:rPr>
              <w:t>Padjadjaran</w:t>
            </w:r>
            <w:proofErr w:type="spellEnd"/>
          </w:p>
        </w:tc>
      </w:tr>
    </w:tbl>
    <w:p w14:paraId="3FC938A0" w14:textId="386810CE" w:rsidR="005D1574" w:rsidRDefault="005D1574" w:rsidP="005E38FB"/>
    <w:sectPr w:rsidR="005D1574" w:rsidSect="00424982">
      <w:pgSz w:w="12240" w:h="15840"/>
      <w:pgMar w:top="284" w:right="616" w:bottom="284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401312"/>
    <w:multiLevelType w:val="hybridMultilevel"/>
    <w:tmpl w:val="BBD455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706AC3"/>
    <w:multiLevelType w:val="hybridMultilevel"/>
    <w:tmpl w:val="53B47F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C81D22"/>
    <w:multiLevelType w:val="hybridMultilevel"/>
    <w:tmpl w:val="27A099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C60E03"/>
    <w:multiLevelType w:val="multilevel"/>
    <w:tmpl w:val="5BA07B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tbA0NzG2NDG3MDdX0lEKTi0uzszPAykwrQUArBH+ySwAAAA="/>
  </w:docVars>
  <w:rsids>
    <w:rsidRoot w:val="005D1574"/>
    <w:rsid w:val="000F376F"/>
    <w:rsid w:val="00102E06"/>
    <w:rsid w:val="001950C1"/>
    <w:rsid w:val="00253E04"/>
    <w:rsid w:val="00256ECC"/>
    <w:rsid w:val="00264A1C"/>
    <w:rsid w:val="002B436C"/>
    <w:rsid w:val="003563D0"/>
    <w:rsid w:val="003D39CB"/>
    <w:rsid w:val="00424982"/>
    <w:rsid w:val="004B38B0"/>
    <w:rsid w:val="005D1574"/>
    <w:rsid w:val="005D5183"/>
    <w:rsid w:val="005E38FB"/>
    <w:rsid w:val="00637709"/>
    <w:rsid w:val="0068237D"/>
    <w:rsid w:val="006C55E0"/>
    <w:rsid w:val="00994300"/>
    <w:rsid w:val="00AB7ABA"/>
    <w:rsid w:val="00C97F7F"/>
    <w:rsid w:val="00CC48EC"/>
    <w:rsid w:val="00CD7C0A"/>
    <w:rsid w:val="00D61370"/>
    <w:rsid w:val="00D74EED"/>
    <w:rsid w:val="00E41E69"/>
    <w:rsid w:val="00F65BBF"/>
    <w:rsid w:val="00FA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5DC3C0"/>
  <w15:chartTrackingRefBased/>
  <w15:docId w15:val="{9E6AF6C4-3E54-4411-9B8C-614DDCE63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D1574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CD7C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68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6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373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 mulyaningsih</dc:creator>
  <cp:keywords/>
  <dc:description/>
  <cp:lastModifiedBy>sri mulyaningsih</cp:lastModifiedBy>
  <cp:revision>7</cp:revision>
  <cp:lastPrinted>2021-06-30T12:17:00Z</cp:lastPrinted>
  <dcterms:created xsi:type="dcterms:W3CDTF">2021-06-07T03:02:00Z</dcterms:created>
  <dcterms:modified xsi:type="dcterms:W3CDTF">2021-06-30T12:19:00Z</dcterms:modified>
</cp:coreProperties>
</file>